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46EFC7" w14:textId="5DB4834B" w:rsidR="00DD0387" w:rsidRPr="00DD0387" w:rsidRDefault="00DD0387" w:rsidP="00DD0387">
      <w:pPr>
        <w:ind w:left="720" w:hanging="360"/>
        <w:rPr>
          <w:b/>
          <w:bCs/>
          <w:sz w:val="28"/>
          <w:szCs w:val="28"/>
        </w:rPr>
      </w:pPr>
      <w:r w:rsidRPr="00DD0387">
        <w:rPr>
          <w:b/>
          <w:bCs/>
          <w:sz w:val="28"/>
          <w:szCs w:val="28"/>
        </w:rPr>
        <w:t>Latihan Kompetensi Basic Data Visualization</w:t>
      </w:r>
    </w:p>
    <w:p w14:paraId="711DC250" w14:textId="5DF17993" w:rsidR="00DD0387" w:rsidRPr="00DD0387" w:rsidRDefault="00DD0387" w:rsidP="00DD0387">
      <w:pPr>
        <w:ind w:left="720" w:hanging="360"/>
        <w:rPr>
          <w:b/>
          <w:bCs/>
        </w:rPr>
      </w:pPr>
      <w:r w:rsidRPr="00DD0387">
        <w:rPr>
          <w:b/>
          <w:bCs/>
        </w:rPr>
        <w:t>Petunjuk:</w:t>
      </w:r>
    </w:p>
    <w:p w14:paraId="13D1EC46" w14:textId="3FCD8D20" w:rsidR="00DD0387" w:rsidRDefault="00DD0387" w:rsidP="00DD0387">
      <w:pPr>
        <w:pStyle w:val="ListParagraph"/>
        <w:numPr>
          <w:ilvl w:val="0"/>
          <w:numId w:val="3"/>
        </w:numPr>
      </w:pPr>
      <w:r>
        <w:t>Gunakan dataset</w:t>
      </w:r>
      <w:r w:rsidR="007D04AA">
        <w:t xml:space="preserve"> </w:t>
      </w:r>
      <w:r w:rsidR="00C147AB">
        <w:t>dc-wikia-data.csv dan marvel-wikia-data.csv</w:t>
      </w:r>
      <w:r>
        <w:t xml:space="preserve"> </w:t>
      </w:r>
      <w:r w:rsidR="00C147AB">
        <w:t>d</w:t>
      </w:r>
      <w:r>
        <w:t xml:space="preserve">i </w:t>
      </w:r>
      <w:r w:rsidR="0096079D" w:rsidRPr="0096079D">
        <w:t>https://github.com/glenyslion/PPSD-Coding-Workshop-3</w:t>
      </w:r>
    </w:p>
    <w:p w14:paraId="0C963D41" w14:textId="3F27E0C3" w:rsidR="00DD0387" w:rsidRDefault="00DD0387" w:rsidP="00DD0387">
      <w:pPr>
        <w:pStyle w:val="ListParagraph"/>
        <w:numPr>
          <w:ilvl w:val="0"/>
          <w:numId w:val="3"/>
        </w:numPr>
      </w:pPr>
      <w:r>
        <w:t xml:space="preserve">Jika menggunakan google collab untuk mengerjakan, dataset perlu diimport terlebih dahulu </w:t>
      </w:r>
      <w:r w:rsidR="00943CC8">
        <w:t>melalui link raw dari github</w:t>
      </w:r>
    </w:p>
    <w:p w14:paraId="369E41B6" w14:textId="01CF12B5" w:rsidR="00DD0387" w:rsidRDefault="00DD0387" w:rsidP="00DD0387">
      <w:pPr>
        <w:pStyle w:val="ListParagraph"/>
        <w:numPr>
          <w:ilvl w:val="0"/>
          <w:numId w:val="3"/>
        </w:numPr>
      </w:pPr>
      <w:r>
        <w:t>Jika menggunakan text editor dari device masing-masing, dataset perlu di download terlebih dahulu</w:t>
      </w:r>
    </w:p>
    <w:p w14:paraId="000D4B2E" w14:textId="51EC0FA4" w:rsidR="00DD0387" w:rsidRPr="00DD0387" w:rsidRDefault="00DD0387" w:rsidP="00DD0387">
      <w:pPr>
        <w:ind w:left="360"/>
        <w:rPr>
          <w:b/>
          <w:bCs/>
        </w:rPr>
      </w:pPr>
      <w:r w:rsidRPr="00DD0387">
        <w:rPr>
          <w:b/>
          <w:bCs/>
        </w:rPr>
        <w:t>Pertanyaan:</w:t>
      </w:r>
    </w:p>
    <w:p w14:paraId="16D07743" w14:textId="3CD2850C" w:rsidR="00DD0387" w:rsidRDefault="00DD0387" w:rsidP="00DD0387">
      <w:pPr>
        <w:pStyle w:val="ListParagraph"/>
        <w:numPr>
          <w:ilvl w:val="0"/>
          <w:numId w:val="2"/>
        </w:numPr>
      </w:pPr>
      <w:r>
        <w:t>Dari dataset karakter DC, tunjukan perbedaan gender mereka</w:t>
      </w:r>
    </w:p>
    <w:p w14:paraId="567BF79E" w14:textId="0045C978" w:rsidR="00DD0387" w:rsidRDefault="00DD0387" w:rsidP="00DD0387">
      <w:pPr>
        <w:ind w:firstLine="720"/>
      </w:pPr>
      <w:r>
        <w:t>Dari dataset karakter Marvel, tunjukan perbedaan gender mereka</w:t>
      </w:r>
    </w:p>
    <w:p w14:paraId="6CD73DAA" w14:textId="77777777" w:rsidR="00DD0387" w:rsidRDefault="00DD0387" w:rsidP="00DD0387">
      <w:pPr>
        <w:ind w:firstLine="720"/>
      </w:pPr>
      <w:r>
        <w:t>Dari hasil yang sudah kamu dapatkan sebelumnya, berikan kesimpulan</w:t>
      </w:r>
    </w:p>
    <w:p w14:paraId="186597B9" w14:textId="77777777" w:rsidR="00DD0387" w:rsidRDefault="00DD0387" w:rsidP="00DD0387"/>
    <w:p w14:paraId="0C7A5C84" w14:textId="4F6F2BFD" w:rsidR="00DD0387" w:rsidRDefault="00DD0387" w:rsidP="00DD0387">
      <w:pPr>
        <w:pStyle w:val="ListParagraph"/>
        <w:numPr>
          <w:ilvl w:val="0"/>
          <w:numId w:val="2"/>
        </w:numPr>
      </w:pPr>
      <w:r>
        <w:t>Buat heatmap untuk menunjukkan korelasi antara karakter DC dan berikan kesimpulan</w:t>
      </w:r>
    </w:p>
    <w:p w14:paraId="4D3BF24B" w14:textId="77777777" w:rsidR="00DD0387" w:rsidRDefault="00DD0387" w:rsidP="00DD0387">
      <w:pPr>
        <w:ind w:firstLine="720"/>
      </w:pPr>
      <w:r>
        <w:t>Buat heatmap untuk menunjukkan korelasi antara karakter Marvell dan berikan kesimpulan</w:t>
      </w:r>
    </w:p>
    <w:p w14:paraId="0FCB05E2" w14:textId="77777777" w:rsidR="00DD0387" w:rsidRDefault="00DD0387" w:rsidP="00DD0387"/>
    <w:p w14:paraId="7AAD7262" w14:textId="713F04D8" w:rsidR="00DD0387" w:rsidRDefault="00DD0387" w:rsidP="00DD0387">
      <w:pPr>
        <w:pStyle w:val="ListParagraph"/>
        <w:numPr>
          <w:ilvl w:val="0"/>
          <w:numId w:val="2"/>
        </w:numPr>
      </w:pPr>
      <w:r>
        <w:t>Carilah hubungan antara appereances, year, dan align untuk DC characters</w:t>
      </w:r>
    </w:p>
    <w:p w14:paraId="6B0A1E26" w14:textId="05856404" w:rsidR="00DD0387" w:rsidRDefault="00DD0387" w:rsidP="00DD0387">
      <w:pPr>
        <w:ind w:firstLine="720"/>
      </w:pPr>
      <w:r>
        <w:t>Carilah hubungan antara appereances, year, dan align untuk Marvel characters</w:t>
      </w:r>
    </w:p>
    <w:p w14:paraId="7E337E14" w14:textId="77777777" w:rsidR="00DD0387" w:rsidRDefault="00DD0387" w:rsidP="00DD0387"/>
    <w:p w14:paraId="1878C339" w14:textId="55023F27" w:rsidR="00DD0387" w:rsidRDefault="00DD0387" w:rsidP="00DD0387">
      <w:pPr>
        <w:pStyle w:val="ListParagraph"/>
        <w:numPr>
          <w:ilvl w:val="0"/>
          <w:numId w:val="2"/>
        </w:numPr>
      </w:pPr>
      <w:r>
        <w:t>Buat distribusi warna mana dengan character DC dan tunjukkan dalam bar plot</w:t>
      </w:r>
    </w:p>
    <w:p w14:paraId="6BE62238" w14:textId="77777777" w:rsidR="00DD0387" w:rsidRDefault="00DD0387" w:rsidP="00DD0387">
      <w:pPr>
        <w:ind w:firstLine="720"/>
      </w:pPr>
      <w:r>
        <w:t>Buat distribusi warna mana dengan character Marvel dan tunjukkan dalam bar plot</w:t>
      </w:r>
    </w:p>
    <w:p w14:paraId="76BBA73E" w14:textId="77777777" w:rsidR="00DD0387" w:rsidRDefault="00DD0387" w:rsidP="00DD0387"/>
    <w:p w14:paraId="180BDAC1" w14:textId="34B2FF46" w:rsidR="00DD0387" w:rsidRDefault="00DD0387" w:rsidP="00DD0387">
      <w:pPr>
        <w:pStyle w:val="ListParagraph"/>
        <w:numPr>
          <w:ilvl w:val="0"/>
          <w:numId w:val="2"/>
        </w:numPr>
      </w:pPr>
      <w:r>
        <w:t xml:space="preserve">Kapan DC paling banyak mengeluarkan film? </w:t>
      </w:r>
    </w:p>
    <w:p w14:paraId="19D3E0E1" w14:textId="43D1E70A" w:rsidR="00DD0387" w:rsidRDefault="00DD0387" w:rsidP="00DD0387">
      <w:pPr>
        <w:ind w:firstLine="720"/>
      </w:pPr>
      <w:r>
        <w:t>Kapan Marvel paling banyak mengeluarkan film?</w:t>
      </w:r>
    </w:p>
    <w:p w14:paraId="7066C524" w14:textId="77777777" w:rsidR="00DD0387" w:rsidRDefault="00DD0387" w:rsidP="00DD0387"/>
    <w:p w14:paraId="31A5F921" w14:textId="4C56A389" w:rsidR="00DD0387" w:rsidRDefault="00DD0387" w:rsidP="00DD0387">
      <w:pPr>
        <w:pStyle w:val="ListParagraph"/>
        <w:numPr>
          <w:ilvl w:val="0"/>
          <w:numId w:val="2"/>
        </w:numPr>
      </w:pPr>
      <w:r>
        <w:t xml:space="preserve">Apakah ada hubungan antara warna mata dan appereance suatu karakter dalam film-film DC? </w:t>
      </w:r>
    </w:p>
    <w:p w14:paraId="475334FD" w14:textId="2ED24DBC" w:rsidR="00DD0387" w:rsidRDefault="00DD0387" w:rsidP="00DD0387">
      <w:pPr>
        <w:ind w:left="720"/>
      </w:pPr>
      <w:r>
        <w:t xml:space="preserve">Apakah ada hubungan antara warna mata dan appereance suatu karakter dalam film-film Marvel? </w:t>
      </w:r>
    </w:p>
    <w:p w14:paraId="5E24AB1F" w14:textId="77777777" w:rsidR="00DD0387" w:rsidRDefault="00DD0387" w:rsidP="00DD0387"/>
    <w:p w14:paraId="3FC59C9A" w14:textId="702C0087" w:rsidR="00DD0387" w:rsidRDefault="00DD0387" w:rsidP="00DD0387">
      <w:pPr>
        <w:pStyle w:val="ListParagraph"/>
        <w:numPr>
          <w:ilvl w:val="0"/>
          <w:numId w:val="2"/>
        </w:numPr>
      </w:pPr>
      <w:r>
        <w:t xml:space="preserve">Apakah ada hubungan antara align dan appereance suatu karakter dalam film-film DC? </w:t>
      </w:r>
    </w:p>
    <w:p w14:paraId="7289A3C3" w14:textId="617D5EB0" w:rsidR="00D96945" w:rsidRDefault="00DD0387" w:rsidP="00DD0387">
      <w:pPr>
        <w:ind w:firstLine="720"/>
      </w:pPr>
      <w:r>
        <w:lastRenderedPageBreak/>
        <w:t>Apakah ada hubungan antara align dan appereance suatu karakter dalam film-film Marvel?</w:t>
      </w:r>
    </w:p>
    <w:sectPr w:rsidR="00D96945" w:rsidSect="00542A9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903DCC" w14:textId="77777777" w:rsidR="00AD3903" w:rsidRDefault="00AD3903" w:rsidP="00DD0387">
      <w:pPr>
        <w:spacing w:after="0" w:line="240" w:lineRule="auto"/>
      </w:pPr>
      <w:r>
        <w:separator/>
      </w:r>
    </w:p>
  </w:endnote>
  <w:endnote w:type="continuationSeparator" w:id="0">
    <w:p w14:paraId="0BA153D0" w14:textId="77777777" w:rsidR="00AD3903" w:rsidRDefault="00AD3903" w:rsidP="00DD0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51A9B" w14:textId="26D9B9B5" w:rsidR="00DD0387" w:rsidRDefault="00DD0387" w:rsidP="00DD03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FD4688" w14:textId="77777777" w:rsidR="00AD3903" w:rsidRDefault="00AD3903" w:rsidP="00DD0387">
      <w:pPr>
        <w:spacing w:after="0" w:line="240" w:lineRule="auto"/>
      </w:pPr>
      <w:r>
        <w:separator/>
      </w:r>
    </w:p>
  </w:footnote>
  <w:footnote w:type="continuationSeparator" w:id="0">
    <w:p w14:paraId="791E3FED" w14:textId="77777777" w:rsidR="00AD3903" w:rsidRDefault="00AD3903" w:rsidP="00DD03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282397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2BB3D69" w14:textId="487AA447" w:rsidR="00DD0387" w:rsidRDefault="00DD0387">
        <w:pPr>
          <w:pStyle w:val="Header"/>
          <w:jc w:val="right"/>
        </w:pPr>
        <w:r>
          <w:rPr>
            <w:noProof/>
          </w:rPr>
          <w:drawing>
            <wp:inline distT="0" distB="0" distL="0" distR="0" wp14:anchorId="66ADDE01" wp14:editId="3DB9B92A">
              <wp:extent cx="457200" cy="457200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13AD3CCD" w14:textId="443BBC7F" w:rsidR="00DD0387" w:rsidRDefault="00DD03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355FC3"/>
    <w:multiLevelType w:val="hybridMultilevel"/>
    <w:tmpl w:val="74D0E99C"/>
    <w:lvl w:ilvl="0" w:tplc="A59850C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71D5C"/>
    <w:multiLevelType w:val="hybridMultilevel"/>
    <w:tmpl w:val="9DA083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0282CEA"/>
    <w:multiLevelType w:val="hybridMultilevel"/>
    <w:tmpl w:val="0960E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LSwNDEyMjA1tDBQ0lEKTi0uzszPAykwrAUAoQTPHiwAAAA="/>
  </w:docVars>
  <w:rsids>
    <w:rsidRoot w:val="00DD0387"/>
    <w:rsid w:val="00542A94"/>
    <w:rsid w:val="007D04AA"/>
    <w:rsid w:val="008676CD"/>
    <w:rsid w:val="00943CC8"/>
    <w:rsid w:val="0096079D"/>
    <w:rsid w:val="00AD3903"/>
    <w:rsid w:val="00C147AB"/>
    <w:rsid w:val="00D96945"/>
    <w:rsid w:val="00DB42E8"/>
    <w:rsid w:val="00DD0387"/>
    <w:rsid w:val="00FF3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4B9BD8"/>
  <w15:chartTrackingRefBased/>
  <w15:docId w15:val="{8B36054D-4DCF-4ED5-BDD4-9BF55A3E5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03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0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387"/>
  </w:style>
  <w:style w:type="paragraph" w:styleId="Footer">
    <w:name w:val="footer"/>
    <w:basedOn w:val="Normal"/>
    <w:link w:val="FooterChar"/>
    <w:uiPriority w:val="99"/>
    <w:unhideWhenUsed/>
    <w:rsid w:val="00DD03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 Celia (SME,119020599)</dc:creator>
  <cp:keywords/>
  <dc:description/>
  <cp:lastModifiedBy>Glenys Lion</cp:lastModifiedBy>
  <cp:revision>6</cp:revision>
  <dcterms:created xsi:type="dcterms:W3CDTF">2021-03-12T05:45:00Z</dcterms:created>
  <dcterms:modified xsi:type="dcterms:W3CDTF">2021-03-12T06:40:00Z</dcterms:modified>
</cp:coreProperties>
</file>